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 w:rsidP="00EE6137"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lastRenderedPageBreak/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t>This is a block text paragraph blah blah Pandoc template beamer bootswatch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620582F7">
            <wp:extent cx="4572000" cy="36576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8593" w14:textId="4F4EDC46" w:rsidR="00BE0790" w:rsidRDefault="00DB2A8E" w:rsidP="00EB3470">
      <w:pPr>
        <w:pStyle w:val="Comp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F655268" w14:textId="4180F2B4" w:rsidR="00506710" w:rsidRPr="00506710" w:rsidRDefault="00506710" w:rsidP="00EB3470">
      <w:pPr>
        <w:pStyle w:val="Compac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1+1</m:t>
          </m:r>
        </m:oMath>
      </m:oMathPara>
    </w:p>
    <w:sectPr w:rsidR="00506710" w:rsidRPr="00506710" w:rsidSect="00A42BFA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756B9" w14:textId="77777777" w:rsidR="00E50943" w:rsidRDefault="00E50943">
      <w:pPr>
        <w:spacing w:after="0"/>
      </w:pPr>
      <w:r>
        <w:separator/>
      </w:r>
    </w:p>
  </w:endnote>
  <w:endnote w:type="continuationSeparator" w:id="0">
    <w:p w14:paraId="325D2673" w14:textId="77777777" w:rsidR="00E50943" w:rsidRDefault="00E509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36A16D" w14:textId="77777777" w:rsidR="00E50943" w:rsidRDefault="00E50943">
      <w:r>
        <w:separator/>
      </w:r>
    </w:p>
  </w:footnote>
  <w:footnote w:type="continuationSeparator" w:id="0">
    <w:p w14:paraId="7F4775D7" w14:textId="77777777" w:rsidR="00E50943" w:rsidRDefault="00E509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8212209">
    <w:abstractNumId w:val="10"/>
  </w:num>
  <w:num w:numId="2" w16cid:durableId="998389692">
    <w:abstractNumId w:val="10"/>
  </w:num>
  <w:num w:numId="3" w16cid:durableId="439180562">
    <w:abstractNumId w:val="9"/>
  </w:num>
  <w:num w:numId="4" w16cid:durableId="1653675525">
    <w:abstractNumId w:val="7"/>
  </w:num>
  <w:num w:numId="5" w16cid:durableId="1868980495">
    <w:abstractNumId w:val="6"/>
  </w:num>
  <w:num w:numId="6" w16cid:durableId="949320869">
    <w:abstractNumId w:val="5"/>
  </w:num>
  <w:num w:numId="7" w16cid:durableId="567542100">
    <w:abstractNumId w:val="4"/>
  </w:num>
  <w:num w:numId="8" w16cid:durableId="2093117603">
    <w:abstractNumId w:val="8"/>
  </w:num>
  <w:num w:numId="9" w16cid:durableId="1766725606">
    <w:abstractNumId w:val="3"/>
  </w:num>
  <w:num w:numId="10" w16cid:durableId="1836721295">
    <w:abstractNumId w:val="2"/>
  </w:num>
  <w:num w:numId="11" w16cid:durableId="957374429">
    <w:abstractNumId w:val="1"/>
  </w:num>
  <w:num w:numId="12" w16cid:durableId="1315111753">
    <w:abstractNumId w:val="0"/>
  </w:num>
  <w:num w:numId="13" w16cid:durableId="358045098">
    <w:abstractNumId w:val="13"/>
  </w:num>
  <w:num w:numId="14" w16cid:durableId="2065591830">
    <w:abstractNumId w:val="11"/>
  </w:num>
  <w:num w:numId="15" w16cid:durableId="1816333358">
    <w:abstractNumId w:val="0"/>
  </w:num>
  <w:num w:numId="16" w16cid:durableId="1689911979">
    <w:abstractNumId w:val="1"/>
  </w:num>
  <w:num w:numId="17" w16cid:durableId="1450009536">
    <w:abstractNumId w:val="2"/>
  </w:num>
  <w:num w:numId="18" w16cid:durableId="62608426">
    <w:abstractNumId w:val="3"/>
  </w:num>
  <w:num w:numId="19" w16cid:durableId="1604651232">
    <w:abstractNumId w:val="8"/>
  </w:num>
  <w:num w:numId="20" w16cid:durableId="1610769812">
    <w:abstractNumId w:val="4"/>
  </w:num>
  <w:num w:numId="21" w16cid:durableId="1917740920">
    <w:abstractNumId w:val="5"/>
  </w:num>
  <w:num w:numId="22" w16cid:durableId="1850560295">
    <w:abstractNumId w:val="6"/>
  </w:num>
  <w:num w:numId="23" w16cid:durableId="373504526">
    <w:abstractNumId w:val="7"/>
  </w:num>
  <w:num w:numId="24" w16cid:durableId="307517742">
    <w:abstractNumId w:val="9"/>
  </w:num>
  <w:num w:numId="25" w16cid:durableId="2109815658">
    <w:abstractNumId w:val="0"/>
  </w:num>
  <w:num w:numId="26" w16cid:durableId="1222863152">
    <w:abstractNumId w:val="1"/>
  </w:num>
  <w:num w:numId="27" w16cid:durableId="1828477482">
    <w:abstractNumId w:val="2"/>
  </w:num>
  <w:num w:numId="28" w16cid:durableId="1215119757">
    <w:abstractNumId w:val="3"/>
  </w:num>
  <w:num w:numId="29" w16cid:durableId="1940983189">
    <w:abstractNumId w:val="8"/>
  </w:num>
  <w:num w:numId="30" w16cid:durableId="85080593">
    <w:abstractNumId w:val="4"/>
  </w:num>
  <w:num w:numId="31" w16cid:durableId="143158434">
    <w:abstractNumId w:val="5"/>
  </w:num>
  <w:num w:numId="32" w16cid:durableId="2026050233">
    <w:abstractNumId w:val="6"/>
  </w:num>
  <w:num w:numId="33" w16cid:durableId="638190012">
    <w:abstractNumId w:val="7"/>
  </w:num>
  <w:num w:numId="34" w16cid:durableId="2055305312">
    <w:abstractNumId w:val="9"/>
  </w:num>
  <w:num w:numId="35" w16cid:durableId="944458106">
    <w:abstractNumId w:val="0"/>
  </w:num>
  <w:num w:numId="36" w16cid:durableId="283467524">
    <w:abstractNumId w:val="1"/>
  </w:num>
  <w:num w:numId="37" w16cid:durableId="328018944">
    <w:abstractNumId w:val="2"/>
  </w:num>
  <w:num w:numId="38" w16cid:durableId="1681815030">
    <w:abstractNumId w:val="3"/>
  </w:num>
  <w:num w:numId="39" w16cid:durableId="898636941">
    <w:abstractNumId w:val="8"/>
  </w:num>
  <w:num w:numId="40" w16cid:durableId="930624238">
    <w:abstractNumId w:val="4"/>
  </w:num>
  <w:num w:numId="41" w16cid:durableId="1414550695">
    <w:abstractNumId w:val="5"/>
  </w:num>
  <w:num w:numId="42" w16cid:durableId="2138061571">
    <w:abstractNumId w:val="6"/>
  </w:num>
  <w:num w:numId="43" w16cid:durableId="294069404">
    <w:abstractNumId w:val="7"/>
  </w:num>
  <w:num w:numId="44" w16cid:durableId="503012756">
    <w:abstractNumId w:val="9"/>
  </w:num>
  <w:num w:numId="45" w16cid:durableId="1727484959">
    <w:abstractNumId w:val="0"/>
  </w:num>
  <w:num w:numId="46" w16cid:durableId="949046911">
    <w:abstractNumId w:val="1"/>
  </w:num>
  <w:num w:numId="47" w16cid:durableId="1980374653">
    <w:abstractNumId w:val="2"/>
  </w:num>
  <w:num w:numId="48" w16cid:durableId="1445539245">
    <w:abstractNumId w:val="3"/>
  </w:num>
  <w:num w:numId="49" w16cid:durableId="1604991112">
    <w:abstractNumId w:val="8"/>
  </w:num>
  <w:num w:numId="50" w16cid:durableId="1156647071">
    <w:abstractNumId w:val="4"/>
  </w:num>
  <w:num w:numId="51" w16cid:durableId="530920288">
    <w:abstractNumId w:val="5"/>
  </w:num>
  <w:num w:numId="52" w16cid:durableId="1220937960">
    <w:abstractNumId w:val="6"/>
  </w:num>
  <w:num w:numId="53" w16cid:durableId="315185155">
    <w:abstractNumId w:val="7"/>
  </w:num>
  <w:num w:numId="54" w16cid:durableId="19385160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80355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04C57"/>
    <w:rsid w:val="0022414C"/>
    <w:rsid w:val="00233F0F"/>
    <w:rsid w:val="00247DA2"/>
    <w:rsid w:val="00295DDA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06710"/>
    <w:rsid w:val="00585F09"/>
    <w:rsid w:val="00590D07"/>
    <w:rsid w:val="005C1198"/>
    <w:rsid w:val="006011FE"/>
    <w:rsid w:val="00613DF8"/>
    <w:rsid w:val="00622F8D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C1E9D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48D5"/>
    <w:rsid w:val="00BE0790"/>
    <w:rsid w:val="00C2726E"/>
    <w:rsid w:val="00C36279"/>
    <w:rsid w:val="00C3664A"/>
    <w:rsid w:val="00C53802"/>
    <w:rsid w:val="00CE750A"/>
    <w:rsid w:val="00D06C10"/>
    <w:rsid w:val="00D80845"/>
    <w:rsid w:val="00DB2A8E"/>
    <w:rsid w:val="00DD2FC5"/>
    <w:rsid w:val="00E04BB4"/>
    <w:rsid w:val="00E315A3"/>
    <w:rsid w:val="00E50943"/>
    <w:rsid w:val="00EB3470"/>
    <w:rsid w:val="00EB3A58"/>
    <w:rsid w:val="00EB5C6A"/>
    <w:rsid w:val="00EE6137"/>
    <w:rsid w:val="00F2784D"/>
    <w:rsid w:val="00F5708A"/>
    <w:rsid w:val="00F72109"/>
    <w:rsid w:val="00F734CF"/>
    <w:rsid w:val="00FA29B1"/>
    <w:rsid w:val="00FA5629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1E9D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B5C6A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B5C6A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  <w:style w:type="character" w:styleId="PlaceholderText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2EB8F06-5B00-284B-B570-923B73B06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Alton Russell, Prof.</cp:lastModifiedBy>
  <cp:revision>50</cp:revision>
  <dcterms:created xsi:type="dcterms:W3CDTF">2019-08-11T18:21:00Z</dcterms:created>
  <dcterms:modified xsi:type="dcterms:W3CDTF">2023-04-18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